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ADAC1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6CAE" w:rsidRPr="001B6CAE">
        <w:rPr>
          <w:rFonts w:ascii="Muli" w:eastAsia="Muli" w:hAnsi="Muli" w:cs="Muli"/>
          <w:sz w:val="24"/>
          <w:szCs w:val="24"/>
          <w:u w:val="single"/>
        </w:rPr>
        <w:t>Java</w:t>
      </w:r>
      <w:r w:rsidR="001B6CA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B6CAE" w:rsidRPr="001B6CAE">
        <w:rPr>
          <w:rFonts w:ascii="Muli" w:eastAsia="Muli" w:hAnsi="Muli" w:cs="Muli"/>
          <w:sz w:val="24"/>
          <w:szCs w:val="24"/>
          <w:u w:val="single"/>
        </w:rPr>
        <w:t>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D843F4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6CA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FCF28FA" w14:textId="6799D92F" w:rsidR="00D82429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B6CA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82429">
        <w:rPr>
          <w:rFonts w:ascii="Muli" w:eastAsia="Muli" w:hAnsi="Muli" w:cs="Muli"/>
          <w:sz w:val="24"/>
          <w:szCs w:val="24"/>
          <w:u w:val="single"/>
        </w:rPr>
        <w:t>Define a Section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F5D7339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C5CA208" w14:textId="77777777" w:rsidR="00C765FD" w:rsidRDefault="00C765F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765FD">
        <w:rPr>
          <w:rFonts w:ascii="Muli" w:eastAsia="Muli" w:hAnsi="Muli" w:cs="Muli"/>
          <w:sz w:val="24"/>
          <w:szCs w:val="24"/>
        </w:rPr>
        <w:t>Relative - the element is positioned relative to its normal position. </w:t>
      </w:r>
    </w:p>
    <w:p w14:paraId="0F1A0C4E" w14:textId="466CF0BF" w:rsidR="00C765FD" w:rsidRPr="00C765FD" w:rsidRDefault="00C765F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765FD">
        <w:rPr>
          <w:rFonts w:ascii="Muli" w:eastAsia="Muli" w:hAnsi="Muli" w:cs="Muli"/>
          <w:sz w:val="24"/>
          <w:szCs w:val="24"/>
        </w:rPr>
        <w:t>Absolute - the element is positioned absolutely to its first positioned 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56819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82429">
        <w:rPr>
          <w:rFonts w:ascii="Muli" w:eastAsia="Muli" w:hAnsi="Muli" w:cs="Muli"/>
          <w:sz w:val="24"/>
          <w:szCs w:val="24"/>
          <w:u w:val="single"/>
        </w:rPr>
        <w:t xml:space="preserve"> Adds </w:t>
      </w:r>
      <w:r w:rsidR="00AC5FA6">
        <w:rPr>
          <w:rFonts w:ascii="Muli" w:eastAsia="Muli" w:hAnsi="Muli" w:cs="Muli"/>
          <w:sz w:val="24"/>
          <w:szCs w:val="24"/>
          <w:u w:val="single"/>
        </w:rPr>
        <w:t>transparency</w:t>
      </w:r>
      <w:r w:rsidR="00D82429">
        <w:rPr>
          <w:rFonts w:ascii="Muli" w:eastAsia="Muli" w:hAnsi="Muli" w:cs="Muli"/>
          <w:sz w:val="24"/>
          <w:szCs w:val="24"/>
          <w:u w:val="single"/>
        </w:rPr>
        <w:t xml:space="preserve"> to the background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0B82A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6CAE">
        <w:rPr>
          <w:rFonts w:ascii="Muli" w:eastAsia="Muli" w:hAnsi="Muli" w:cs="Muli"/>
          <w:sz w:val="24"/>
          <w:szCs w:val="24"/>
          <w:u w:val="single"/>
        </w:rPr>
        <w:t>Java 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D3117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6CAE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8DC52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C5FA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75B7D53" w14:textId="779BCF12" w:rsidR="00AC5FA6" w:rsidRDefault="00AC5F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ave the App</w:t>
      </w:r>
    </w:p>
    <w:p w14:paraId="2F63EC7C" w14:textId="176549F3" w:rsidR="00AC5FA6" w:rsidRDefault="00AC5F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lick on Android/IOS</w:t>
      </w:r>
    </w:p>
    <w:p w14:paraId="23D29DF6" w14:textId="0F7E4428" w:rsidR="00AC5FA6" w:rsidRDefault="00AC5F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lick on run on your device</w:t>
      </w:r>
    </w:p>
    <w:p w14:paraId="7A097C08" w14:textId="26872BD2" w:rsidR="00AC5FA6" w:rsidRDefault="00AC5F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QR Code</w:t>
      </w:r>
    </w:p>
    <w:p w14:paraId="00000042" w14:textId="2F6B90F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A4CD49" w14:textId="0E6B33BD" w:rsidR="001B6CAE" w:rsidRPr="00AC5FA6" w:rsidRDefault="001B6CAE" w:rsidP="00AC5FA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1CBDF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6CAE">
        <w:rPr>
          <w:rFonts w:ascii="Muli" w:eastAsia="Muli" w:hAnsi="Muli" w:cs="Muli"/>
          <w:sz w:val="24"/>
          <w:szCs w:val="24"/>
          <w:u w:val="single"/>
        </w:rPr>
        <w:t>Display the code in the gam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A2E6D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B6CAE">
        <w:rPr>
          <w:rFonts w:ascii="Muli" w:eastAsia="Muli" w:hAnsi="Muli" w:cs="Muli"/>
          <w:sz w:val="24"/>
          <w:szCs w:val="24"/>
          <w:u w:val="single"/>
        </w:rPr>
        <w:t xml:space="preserve"> Return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52B57FD" w14:textId="7E61C644" w:rsidR="00AC5FA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40686">
        <w:rPr>
          <w:rFonts w:ascii="Muli" w:eastAsia="Muli" w:hAnsi="Muli" w:cs="Muli"/>
          <w:sz w:val="24"/>
          <w:szCs w:val="24"/>
          <w:u w:val="single"/>
        </w:rPr>
        <w:t>Button and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30900796">
    <w:abstractNumId w:val="1"/>
  </w:num>
  <w:num w:numId="2" w16cid:durableId="1728988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B6CAE"/>
    <w:rsid w:val="009526BB"/>
    <w:rsid w:val="00AC5FA6"/>
    <w:rsid w:val="00C40686"/>
    <w:rsid w:val="00C765FD"/>
    <w:rsid w:val="00D8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B6C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nit PRASHANTH</cp:lastModifiedBy>
  <cp:revision>4</cp:revision>
  <dcterms:created xsi:type="dcterms:W3CDTF">2021-01-06T05:46:00Z</dcterms:created>
  <dcterms:modified xsi:type="dcterms:W3CDTF">2022-08-04T08:36:00Z</dcterms:modified>
</cp:coreProperties>
</file>